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3DA050" w14:textId="07515386" w:rsidR="00A27969" w:rsidRPr="00933FA9" w:rsidRDefault="00DF1831" w:rsidP="007019EF">
      <w:pPr>
        <w:spacing w:before="100" w:beforeAutospacing="1" w:after="100" w:afterAutospacing="1" w:line="240" w:lineRule="auto"/>
        <w:jc w:val="center"/>
        <w:outlineLvl w:val="1"/>
        <w:rPr>
          <w:rFonts w:ascii="Manchego Black" w:eastAsia="Times New Roman" w:hAnsi="Manchego Black" w:cs="Times New Roman"/>
          <w:b/>
          <w:bCs/>
          <w:kern w:val="0"/>
          <w:sz w:val="96"/>
          <w:szCs w:val="96"/>
          <w:lang w:eastAsia="en-GB"/>
          <w14:ligatures w14:val="none"/>
        </w:rPr>
      </w:pPr>
      <w:r w:rsidRPr="00454960">
        <w:rPr>
          <w:rFonts w:ascii="Manchego Black" w:eastAsia="Times New Roman" w:hAnsi="Manchego Black" w:cs="Times New Roman"/>
          <w:b/>
          <w:bCs/>
          <w:kern w:val="0"/>
          <w:sz w:val="96"/>
          <w:szCs w:val="96"/>
          <w:lang w:eastAsia="en-GB"/>
          <w14:ligatures w14:val="none"/>
        </w:rPr>
        <w:t>BITCHEN</w:t>
      </w:r>
      <w:r w:rsidR="00454960" w:rsidRPr="00454960">
        <w:rPr>
          <w:rFonts w:ascii="Manchego Black" w:eastAsia="Times New Roman" w:hAnsi="Manchego Black" w:cs="Times New Roman"/>
          <w:b/>
          <w:bCs/>
          <w:kern w:val="0"/>
          <w:sz w:val="96"/>
          <w:szCs w:val="96"/>
          <w:lang w:eastAsia="en-GB"/>
          <w14:ligatures w14:val="none"/>
        </w:rPr>
        <w:t xml:space="preserve"> BURGER</w:t>
      </w:r>
    </w:p>
    <w:p w14:paraId="698E7ED9" w14:textId="2A839F96" w:rsidR="00411D8E" w:rsidRPr="00A27969" w:rsidRDefault="007019EF" w:rsidP="00A2796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GB"/>
          <w14:ligatures w14:val="none"/>
        </w:rPr>
      </w:pPr>
      <w:r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EB57613" wp14:editId="3EF4D27D">
                <wp:simplePos x="0" y="0"/>
                <wp:positionH relativeFrom="margin">
                  <wp:posOffset>2012315</wp:posOffset>
                </wp:positionH>
                <wp:positionV relativeFrom="paragraph">
                  <wp:posOffset>5636895</wp:posOffset>
                </wp:positionV>
                <wp:extent cx="1654175" cy="3178175"/>
                <wp:effectExtent l="0" t="0" r="22225" b="2222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4175" cy="317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84F43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Nothing good on it</w:t>
                            </w:r>
                          </w:p>
                          <w:p w14:paraId="21109F0B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Some like it hot</w:t>
                            </w:r>
                          </w:p>
                          <w:p w14:paraId="6CECC046" w14:textId="77777777" w:rsidR="000E250B" w:rsidRDefault="000E250B" w:rsidP="000E250B">
                            <w:pPr>
                              <w:pStyle w:val="NormalWeb"/>
                            </w:pPr>
                            <w:proofErr w:type="spellStart"/>
                            <w:r>
                              <w:t>GutBuster</w:t>
                            </w:r>
                            <w:proofErr w:type="spellEnd"/>
                          </w:p>
                          <w:p w14:paraId="7C23C0F2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Americana</w:t>
                            </w:r>
                          </w:p>
                          <w:p w14:paraId="6967DEA4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Mexicana</w:t>
                            </w:r>
                          </w:p>
                          <w:p w14:paraId="1B146481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Hawaiian</w:t>
                            </w:r>
                          </w:p>
                          <w:p w14:paraId="2458C08E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Scottish</w:t>
                            </w:r>
                          </w:p>
                          <w:p w14:paraId="536E0B95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>Greek God</w:t>
                            </w:r>
                          </w:p>
                          <w:p w14:paraId="27E74CD5" w14:textId="77777777" w:rsidR="000E250B" w:rsidRDefault="000E250B" w:rsidP="000E250B">
                            <w:pPr>
                              <w:pStyle w:val="NormalWeb"/>
                            </w:pPr>
                            <w:r>
                              <w:t xml:space="preserve">Finger </w:t>
                            </w:r>
                            <w:proofErr w:type="spellStart"/>
                            <w:r>
                              <w:t>Lick'e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Chick'en</w:t>
                            </w:r>
                            <w:proofErr w:type="spellEnd"/>
                          </w:p>
                          <w:p w14:paraId="72823286" w14:textId="77777777" w:rsidR="00CA7393" w:rsidRDefault="00CA7393" w:rsidP="00CA739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B5761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58.45pt;margin-top:443.85pt;width:130.25pt;height:250.2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" strokecolor="white [3212]">
                <v:textbox>
                  <w:txbxContent>
                    <w:p w14:paraId="72684F43" w14:textId="77777777" w:rsidR="000E250B" w:rsidRDefault="000E250B" w:rsidP="000E250B">
                      <w:pPr>
                        <w:pStyle w:val="NormalWeb"/>
                      </w:pPr>
                      <w:r>
                        <w:t>Nothing good on it</w:t>
                      </w:r>
                    </w:p>
                    <w:p w14:paraId="21109F0B" w14:textId="77777777" w:rsidR="000E250B" w:rsidRDefault="000E250B" w:rsidP="000E250B">
                      <w:pPr>
                        <w:pStyle w:val="NormalWeb"/>
                      </w:pPr>
                      <w:r>
                        <w:t>Some like it hot</w:t>
                      </w:r>
                    </w:p>
                    <w:p w14:paraId="6CECC046" w14:textId="77777777" w:rsidR="000E250B" w:rsidRDefault="000E250B" w:rsidP="000E250B">
                      <w:pPr>
                        <w:pStyle w:val="NormalWeb"/>
                      </w:pPr>
                      <w:proofErr w:type="spellStart"/>
                      <w:r>
                        <w:t>GutBuster</w:t>
                      </w:r>
                      <w:proofErr w:type="spellEnd"/>
                    </w:p>
                    <w:p w14:paraId="7C23C0F2" w14:textId="77777777" w:rsidR="000E250B" w:rsidRDefault="000E250B" w:rsidP="000E250B">
                      <w:pPr>
                        <w:pStyle w:val="NormalWeb"/>
                      </w:pPr>
                      <w:r>
                        <w:t>Americana</w:t>
                      </w:r>
                    </w:p>
                    <w:p w14:paraId="6967DEA4" w14:textId="77777777" w:rsidR="000E250B" w:rsidRDefault="000E250B" w:rsidP="000E250B">
                      <w:pPr>
                        <w:pStyle w:val="NormalWeb"/>
                      </w:pPr>
                      <w:r>
                        <w:t>Mexicana</w:t>
                      </w:r>
                    </w:p>
                    <w:p w14:paraId="1B146481" w14:textId="77777777" w:rsidR="000E250B" w:rsidRDefault="000E250B" w:rsidP="000E250B">
                      <w:pPr>
                        <w:pStyle w:val="NormalWeb"/>
                      </w:pPr>
                      <w:r>
                        <w:t>Hawaiian</w:t>
                      </w:r>
                    </w:p>
                    <w:p w14:paraId="2458C08E" w14:textId="77777777" w:rsidR="000E250B" w:rsidRDefault="000E250B" w:rsidP="000E250B">
                      <w:pPr>
                        <w:pStyle w:val="NormalWeb"/>
                      </w:pPr>
                      <w:r>
                        <w:t>Scottish</w:t>
                      </w:r>
                    </w:p>
                    <w:p w14:paraId="536E0B95" w14:textId="77777777" w:rsidR="000E250B" w:rsidRDefault="000E250B" w:rsidP="000E250B">
                      <w:pPr>
                        <w:pStyle w:val="NormalWeb"/>
                      </w:pPr>
                      <w:r>
                        <w:t>Greek God</w:t>
                      </w:r>
                    </w:p>
                    <w:p w14:paraId="27E74CD5" w14:textId="77777777" w:rsidR="000E250B" w:rsidRDefault="000E250B" w:rsidP="000E250B">
                      <w:pPr>
                        <w:pStyle w:val="NormalWeb"/>
                      </w:pPr>
                      <w:r>
                        <w:t xml:space="preserve">Finger </w:t>
                      </w:r>
                      <w:proofErr w:type="spellStart"/>
                      <w:r>
                        <w:t>Lick'e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Chick'en</w:t>
                      </w:r>
                      <w:proofErr w:type="spellEnd"/>
                    </w:p>
                    <w:p w14:paraId="72823286" w14:textId="77777777" w:rsidR="00CA7393" w:rsidRDefault="00CA7393" w:rsidP="00CA7393"/>
                  </w:txbxContent>
                </v:textbox>
                <w10:wrap type="square" anchorx="margin"/>
              </v:shape>
            </w:pict>
          </mc:Fallback>
        </mc:AlternateContent>
      </w:r>
      <w:r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7CDD67B7" wp14:editId="58345695">
                <wp:simplePos x="0" y="0"/>
                <wp:positionH relativeFrom="margin">
                  <wp:posOffset>3754483</wp:posOffset>
                </wp:positionH>
                <wp:positionV relativeFrom="paragraph">
                  <wp:posOffset>5636895</wp:posOffset>
                </wp:positionV>
                <wp:extent cx="1654175" cy="3178175"/>
                <wp:effectExtent l="0" t="0" r="22225" b="2222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4175" cy="3178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0493D3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8.50</w:t>
                            </w:r>
                          </w:p>
                          <w:p w14:paraId="1FFA0734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2.80</w:t>
                            </w:r>
                          </w:p>
                          <w:p w14:paraId="6A86EC9E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8.00</w:t>
                            </w:r>
                          </w:p>
                          <w:p w14:paraId="38F1DCED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0.50</w:t>
                            </w:r>
                          </w:p>
                          <w:p w14:paraId="1197BCBC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0.50</w:t>
                            </w:r>
                          </w:p>
                          <w:p w14:paraId="260325F9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0.50</w:t>
                            </w:r>
                          </w:p>
                          <w:p w14:paraId="31F7EEEC" w14:textId="2912EAFE" w:rsidR="00397ED1" w:rsidRDefault="00397ED1" w:rsidP="00397ED1">
                            <w:pPr>
                              <w:pStyle w:val="NormalWeb"/>
                            </w:pPr>
                            <w:r>
                              <w:t>£10.50</w:t>
                            </w:r>
                          </w:p>
                          <w:p w14:paraId="0F959FF1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0.50</w:t>
                            </w:r>
                          </w:p>
                          <w:p w14:paraId="0D1D1432" w14:textId="77777777" w:rsidR="00397ED1" w:rsidRDefault="00397ED1" w:rsidP="00397ED1">
                            <w:pPr>
                              <w:pStyle w:val="NormalWeb"/>
                            </w:pPr>
                            <w:r>
                              <w:t>£11.50</w:t>
                            </w:r>
                          </w:p>
                          <w:p w14:paraId="6A7111B9" w14:textId="77777777" w:rsidR="000E250B" w:rsidRDefault="000E250B" w:rsidP="000E250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DD67B7" id="_x0000_s1027" type="#_x0000_t202" style="position:absolute;margin-left:295.65pt;margin-top:443.85pt;width:130.25pt;height:250.2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" strokecolor="white [3212]">
                <v:textbox>
                  <w:txbxContent>
                    <w:p w14:paraId="070493D3" w14:textId="77777777" w:rsidR="00397ED1" w:rsidRDefault="00397ED1" w:rsidP="00397ED1">
                      <w:pPr>
                        <w:pStyle w:val="NormalWeb"/>
                      </w:pPr>
                      <w:r>
                        <w:t>£8.50</w:t>
                      </w:r>
                    </w:p>
                    <w:p w14:paraId="1FFA0734" w14:textId="77777777" w:rsidR="00397ED1" w:rsidRDefault="00397ED1" w:rsidP="00397ED1">
                      <w:pPr>
                        <w:pStyle w:val="NormalWeb"/>
                      </w:pPr>
                      <w:r>
                        <w:t>£12.80</w:t>
                      </w:r>
                    </w:p>
                    <w:p w14:paraId="6A86EC9E" w14:textId="77777777" w:rsidR="00397ED1" w:rsidRDefault="00397ED1" w:rsidP="00397ED1">
                      <w:pPr>
                        <w:pStyle w:val="NormalWeb"/>
                      </w:pPr>
                      <w:r>
                        <w:t>£18.00</w:t>
                      </w:r>
                    </w:p>
                    <w:p w14:paraId="38F1DCED" w14:textId="77777777" w:rsidR="00397ED1" w:rsidRDefault="00397ED1" w:rsidP="00397ED1">
                      <w:pPr>
                        <w:pStyle w:val="NormalWeb"/>
                      </w:pPr>
                      <w:r>
                        <w:t>£10.50</w:t>
                      </w:r>
                    </w:p>
                    <w:p w14:paraId="1197BCBC" w14:textId="77777777" w:rsidR="00397ED1" w:rsidRDefault="00397ED1" w:rsidP="00397ED1">
                      <w:pPr>
                        <w:pStyle w:val="NormalWeb"/>
                      </w:pPr>
                      <w:r>
                        <w:t>£10.50</w:t>
                      </w:r>
                    </w:p>
                    <w:p w14:paraId="260325F9" w14:textId="77777777" w:rsidR="00397ED1" w:rsidRDefault="00397ED1" w:rsidP="00397ED1">
                      <w:pPr>
                        <w:pStyle w:val="NormalWeb"/>
                      </w:pPr>
                      <w:r>
                        <w:t>£10.50</w:t>
                      </w:r>
                    </w:p>
                    <w:p w14:paraId="31F7EEEC" w14:textId="2912EAFE" w:rsidR="00397ED1" w:rsidRDefault="00397ED1" w:rsidP="00397ED1">
                      <w:pPr>
                        <w:pStyle w:val="NormalWeb"/>
                      </w:pPr>
                      <w:r>
                        <w:t>£10.50</w:t>
                      </w:r>
                    </w:p>
                    <w:p w14:paraId="0F959FF1" w14:textId="77777777" w:rsidR="00397ED1" w:rsidRDefault="00397ED1" w:rsidP="00397ED1">
                      <w:pPr>
                        <w:pStyle w:val="NormalWeb"/>
                      </w:pPr>
                      <w:r>
                        <w:t>£10.50</w:t>
                      </w:r>
                    </w:p>
                    <w:p w14:paraId="0D1D1432" w14:textId="77777777" w:rsidR="00397ED1" w:rsidRDefault="00397ED1" w:rsidP="00397ED1">
                      <w:pPr>
                        <w:pStyle w:val="NormalWeb"/>
                      </w:pPr>
                      <w:r>
                        <w:t>£11.50</w:t>
                      </w:r>
                    </w:p>
                    <w:p w14:paraId="6A7111B9" w14:textId="77777777" w:rsidR="000E250B" w:rsidRDefault="000E250B" w:rsidP="000E250B"/>
                  </w:txbxContent>
                </v:textbox>
                <w10:wrap type="square" anchorx="margin"/>
              </v:shape>
            </w:pict>
          </mc:Fallback>
        </mc:AlternateContent>
      </w:r>
      <w:r w:rsidR="00CA7393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56E6F58" wp14:editId="622FA395">
                <wp:simplePos x="0" y="0"/>
                <wp:positionH relativeFrom="margin">
                  <wp:align>center</wp:align>
                </wp:positionH>
                <wp:positionV relativeFrom="paragraph">
                  <wp:posOffset>5126264</wp:posOffset>
                </wp:positionV>
                <wp:extent cx="2089785" cy="391795"/>
                <wp:effectExtent l="0" t="0" r="24765" b="27305"/>
                <wp:wrapSquare wrapText="bothSides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785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B1E0E" w14:textId="5EC1838E" w:rsidR="00CA7393" w:rsidRPr="00933FA9" w:rsidRDefault="00CA7393" w:rsidP="00CA7393">
                            <w:pPr>
                              <w:pStyle w:val="NormalWeb"/>
                              <w:jc w:val="center"/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  <w:t>BURG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6E6F58" id="Text Box 6" o:spid="_x0000_s1028" type="#_x0000_t202" style="position:absolute;margin-left:0;margin-top:403.65pt;width:164.55pt;height:30.85pt;z-index:251671552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" strokecolor="white [3212]">
                <v:textbox>
                  <w:txbxContent>
                    <w:p w14:paraId="171B1E0E" w14:textId="5EC1838E" w:rsidR="00CA7393" w:rsidRPr="00933FA9" w:rsidRDefault="00CA7393" w:rsidP="00CA7393">
                      <w:pPr>
                        <w:pStyle w:val="NormalWeb"/>
                        <w:jc w:val="center"/>
                        <w:rPr>
                          <w:rFonts w:ascii="Manchego Black" w:hAnsi="Manchego Black"/>
                          <w:sz w:val="44"/>
                          <w:szCs w:val="44"/>
                        </w:rPr>
                      </w:pPr>
                      <w:r>
                        <w:rPr>
                          <w:rFonts w:ascii="Manchego Black" w:hAnsi="Manchego Black"/>
                          <w:sz w:val="44"/>
                          <w:szCs w:val="44"/>
                        </w:rPr>
                        <w:t>BURG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4C89E07E" wp14:editId="58A371A1">
                <wp:simplePos x="0" y="0"/>
                <wp:positionH relativeFrom="margin">
                  <wp:posOffset>3286760</wp:posOffset>
                </wp:positionH>
                <wp:positionV relativeFrom="paragraph">
                  <wp:posOffset>488950</wp:posOffset>
                </wp:positionV>
                <wp:extent cx="1556385" cy="4419600"/>
                <wp:effectExtent l="0" t="0" r="24765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56385" cy="441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CB56E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Heineken (Pint)</w:t>
                            </w:r>
                          </w:p>
                          <w:p w14:paraId="36991B26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Vodka Lemonade</w:t>
                            </w:r>
                          </w:p>
                          <w:p w14:paraId="2AB357A6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JD &amp; Coke</w:t>
                            </w:r>
                          </w:p>
                          <w:p w14:paraId="3D3642C9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IRN-BRU &amp; Vodka</w:t>
                            </w:r>
                          </w:p>
                          <w:p w14:paraId="65ACFDCC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Gin &amp; Juice</w:t>
                            </w:r>
                          </w:p>
                          <w:p w14:paraId="389160B7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Rum &amp; Coke</w:t>
                            </w:r>
                          </w:p>
                          <w:p w14:paraId="3C380BA5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Lemonade</w:t>
                            </w:r>
                          </w:p>
                          <w:p w14:paraId="4D239780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Coke</w:t>
                            </w:r>
                          </w:p>
                          <w:p w14:paraId="6977EC2E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IRN-BRU</w:t>
                            </w:r>
                          </w:p>
                          <w:p w14:paraId="38AC8305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7UP</w:t>
                            </w:r>
                          </w:p>
                          <w:p w14:paraId="4D2B1648" w14:textId="77777777" w:rsidR="00972A2B" w:rsidRDefault="00972A2B" w:rsidP="00AF40B2">
                            <w:pPr>
                              <w:pStyle w:val="NormalWeb"/>
                            </w:pPr>
                            <w:r>
                              <w:t>Yazoo</w:t>
                            </w:r>
                          </w:p>
                          <w:p w14:paraId="09029C3B" w14:textId="77777777" w:rsidR="00972A2B" w:rsidRDefault="00972A2B" w:rsidP="00AF40B2">
                            <w:pPr>
                              <w:pStyle w:val="NormalWeb"/>
                            </w:pPr>
                            <w:proofErr w:type="spellStart"/>
                            <w:r>
                              <w:t>Umbongo</w:t>
                            </w:r>
                            <w:proofErr w:type="spellEnd"/>
                          </w:p>
                          <w:p w14:paraId="263246DF" w14:textId="77777777" w:rsidR="00933FA9" w:rsidRDefault="00933FA9" w:rsidP="00933F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9E07E" id="_x0000_s1029" type="#_x0000_t202" style="position:absolute;margin-left:258.8pt;margin-top:38.5pt;width:122.55pt;height:34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" strokecolor="white [3212]">
                <v:textbox>
                  <w:txbxContent>
                    <w:p w14:paraId="440CB56E" w14:textId="77777777" w:rsidR="00972A2B" w:rsidRDefault="00972A2B" w:rsidP="00AF40B2">
                      <w:pPr>
                        <w:pStyle w:val="NormalWeb"/>
                      </w:pPr>
                      <w:r>
                        <w:t>Heineken (Pint)</w:t>
                      </w:r>
                    </w:p>
                    <w:p w14:paraId="36991B26" w14:textId="77777777" w:rsidR="00972A2B" w:rsidRDefault="00972A2B" w:rsidP="00AF40B2">
                      <w:pPr>
                        <w:pStyle w:val="NormalWeb"/>
                      </w:pPr>
                      <w:r>
                        <w:t>Vodka Lemonade</w:t>
                      </w:r>
                    </w:p>
                    <w:p w14:paraId="2AB357A6" w14:textId="77777777" w:rsidR="00972A2B" w:rsidRDefault="00972A2B" w:rsidP="00AF40B2">
                      <w:pPr>
                        <w:pStyle w:val="NormalWeb"/>
                      </w:pPr>
                      <w:r>
                        <w:t>JD &amp; Coke</w:t>
                      </w:r>
                    </w:p>
                    <w:p w14:paraId="3D3642C9" w14:textId="77777777" w:rsidR="00972A2B" w:rsidRDefault="00972A2B" w:rsidP="00AF40B2">
                      <w:pPr>
                        <w:pStyle w:val="NormalWeb"/>
                      </w:pPr>
                      <w:r>
                        <w:t>IRN-BRU &amp; Vodka</w:t>
                      </w:r>
                    </w:p>
                    <w:p w14:paraId="65ACFDCC" w14:textId="77777777" w:rsidR="00972A2B" w:rsidRDefault="00972A2B" w:rsidP="00AF40B2">
                      <w:pPr>
                        <w:pStyle w:val="NormalWeb"/>
                      </w:pPr>
                      <w:r>
                        <w:t>Gin &amp; Juice</w:t>
                      </w:r>
                    </w:p>
                    <w:p w14:paraId="389160B7" w14:textId="77777777" w:rsidR="00972A2B" w:rsidRDefault="00972A2B" w:rsidP="00AF40B2">
                      <w:pPr>
                        <w:pStyle w:val="NormalWeb"/>
                      </w:pPr>
                      <w:r>
                        <w:t>Rum &amp; Coke</w:t>
                      </w:r>
                    </w:p>
                    <w:p w14:paraId="3C380BA5" w14:textId="77777777" w:rsidR="00972A2B" w:rsidRDefault="00972A2B" w:rsidP="00AF40B2">
                      <w:pPr>
                        <w:pStyle w:val="NormalWeb"/>
                      </w:pPr>
                      <w:r>
                        <w:t>Lemonade</w:t>
                      </w:r>
                    </w:p>
                    <w:p w14:paraId="4D239780" w14:textId="77777777" w:rsidR="00972A2B" w:rsidRDefault="00972A2B" w:rsidP="00AF40B2">
                      <w:pPr>
                        <w:pStyle w:val="NormalWeb"/>
                      </w:pPr>
                      <w:r>
                        <w:t>Coke</w:t>
                      </w:r>
                    </w:p>
                    <w:p w14:paraId="6977EC2E" w14:textId="77777777" w:rsidR="00972A2B" w:rsidRDefault="00972A2B" w:rsidP="00AF40B2">
                      <w:pPr>
                        <w:pStyle w:val="NormalWeb"/>
                      </w:pPr>
                      <w:r>
                        <w:t>IRN-BRU</w:t>
                      </w:r>
                    </w:p>
                    <w:p w14:paraId="38AC8305" w14:textId="77777777" w:rsidR="00972A2B" w:rsidRDefault="00972A2B" w:rsidP="00AF40B2">
                      <w:pPr>
                        <w:pStyle w:val="NormalWeb"/>
                      </w:pPr>
                      <w:r>
                        <w:t>7UP</w:t>
                      </w:r>
                    </w:p>
                    <w:p w14:paraId="4D2B1648" w14:textId="77777777" w:rsidR="00972A2B" w:rsidRDefault="00972A2B" w:rsidP="00AF40B2">
                      <w:pPr>
                        <w:pStyle w:val="NormalWeb"/>
                      </w:pPr>
                      <w:r>
                        <w:t>Yazoo</w:t>
                      </w:r>
                    </w:p>
                    <w:p w14:paraId="09029C3B" w14:textId="77777777" w:rsidR="00972A2B" w:rsidRDefault="00972A2B" w:rsidP="00AF40B2">
                      <w:pPr>
                        <w:pStyle w:val="NormalWeb"/>
                      </w:pPr>
                      <w:proofErr w:type="spellStart"/>
                      <w:r>
                        <w:t>Umbongo</w:t>
                      </w:r>
                      <w:proofErr w:type="spellEnd"/>
                    </w:p>
                    <w:p w14:paraId="263246DF" w14:textId="77777777" w:rsidR="00933FA9" w:rsidRDefault="00933FA9" w:rsidP="00933FA9"/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85D111E" wp14:editId="114B19EA">
                <wp:simplePos x="0" y="0"/>
                <wp:positionH relativeFrom="margin">
                  <wp:posOffset>1088390</wp:posOffset>
                </wp:positionH>
                <wp:positionV relativeFrom="paragraph">
                  <wp:posOffset>479425</wp:posOffset>
                </wp:positionV>
                <wp:extent cx="1414780" cy="3602990"/>
                <wp:effectExtent l="0" t="0" r="13970" b="165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4780" cy="36029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13D76E" w14:textId="19B128C6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Mozzarella sticks</w:t>
                            </w:r>
                          </w:p>
                          <w:p w14:paraId="433C82C8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Onion Rings</w:t>
                            </w:r>
                          </w:p>
                          <w:p w14:paraId="03721B2F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Fries</w:t>
                            </w:r>
                          </w:p>
                          <w:p w14:paraId="4B899C76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Salt &amp; Pepper Fries</w:t>
                            </w:r>
                          </w:p>
                          <w:p w14:paraId="79443228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Chilli Fries</w:t>
                            </w:r>
                          </w:p>
                          <w:p w14:paraId="484519D3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Chicken Strips</w:t>
                            </w:r>
                          </w:p>
                          <w:p w14:paraId="1DFC7FB5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Chicken Wings</w:t>
                            </w:r>
                          </w:p>
                          <w:p w14:paraId="7ABC043D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Mac &amp; Cheese</w:t>
                            </w:r>
                          </w:p>
                          <w:p w14:paraId="19FB8EED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Nachos</w:t>
                            </w:r>
                          </w:p>
                          <w:p w14:paraId="62A6C9D3" w14:textId="77777777" w:rsidR="00454960" w:rsidRPr="00DF1831" w:rsidRDefault="00454960" w:rsidP="00454960">
                            <w:pPr>
                              <w:spacing w:before="100" w:beforeAutospacing="1" w:after="100" w:afterAutospacing="1" w:line="240" w:lineRule="auto"/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</w:pPr>
                            <w:r w:rsidRPr="00DF1831">
                              <w:rPr>
                                <w:rFonts w:ascii="Times New Roman" w:eastAsia="Times New Roman" w:hAnsi="Times New Roman" w:cs="Times New Roman"/>
                                <w:kern w:val="0"/>
                                <w:sz w:val="24"/>
                                <w:szCs w:val="24"/>
                                <w:lang w:eastAsia="en-GB"/>
                                <w14:ligatures w14:val="none"/>
                              </w:rPr>
                              <w:t>Bread Sticks</w:t>
                            </w:r>
                          </w:p>
                          <w:p w14:paraId="03FE3BD6" w14:textId="3FAE3843" w:rsidR="00454960" w:rsidRDefault="0045496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D111E" id="_x0000_s1030" type="#_x0000_t202" style="position:absolute;margin-left:85.7pt;margin-top:37.75pt;width:111.4pt;height:283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" strokecolor="white [3212]">
                <v:textbox>
                  <w:txbxContent>
                    <w:p w14:paraId="7B13D76E" w14:textId="19B128C6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Mozzarella sticks</w:t>
                      </w:r>
                    </w:p>
                    <w:p w14:paraId="433C82C8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Onion Rings</w:t>
                      </w:r>
                    </w:p>
                    <w:p w14:paraId="03721B2F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Fries</w:t>
                      </w:r>
                    </w:p>
                    <w:p w14:paraId="4B899C76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Salt &amp; Pepper Fries</w:t>
                      </w:r>
                    </w:p>
                    <w:p w14:paraId="79443228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Chilli Fries</w:t>
                      </w:r>
                    </w:p>
                    <w:p w14:paraId="484519D3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Chicken Strips</w:t>
                      </w:r>
                    </w:p>
                    <w:p w14:paraId="1DFC7FB5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Chicken Wings</w:t>
                      </w:r>
                    </w:p>
                    <w:p w14:paraId="7ABC043D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Mac &amp; Cheese</w:t>
                      </w:r>
                    </w:p>
                    <w:p w14:paraId="19FB8EED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Nachos</w:t>
                      </w:r>
                    </w:p>
                    <w:p w14:paraId="62A6C9D3" w14:textId="77777777" w:rsidR="00454960" w:rsidRPr="00DF1831" w:rsidRDefault="00454960" w:rsidP="00454960">
                      <w:pPr>
                        <w:spacing w:before="100" w:beforeAutospacing="1" w:after="100" w:afterAutospacing="1" w:line="240" w:lineRule="auto"/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</w:pPr>
                      <w:r w:rsidRPr="00DF1831">
                        <w:rPr>
                          <w:rFonts w:ascii="Times New Roman" w:eastAsia="Times New Roman" w:hAnsi="Times New Roman" w:cs="Times New Roman"/>
                          <w:kern w:val="0"/>
                          <w:sz w:val="24"/>
                          <w:szCs w:val="24"/>
                          <w:lang w:eastAsia="en-GB"/>
                          <w14:ligatures w14:val="none"/>
                        </w:rPr>
                        <w:t>Bread Sticks</w:t>
                      </w:r>
                    </w:p>
                    <w:p w14:paraId="03FE3BD6" w14:textId="3FAE3843" w:rsidR="00454960" w:rsidRDefault="00454960"/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0705FCF8" wp14:editId="092DD31E">
                <wp:simplePos x="0" y="0"/>
                <wp:positionH relativeFrom="margin">
                  <wp:posOffset>2546985</wp:posOffset>
                </wp:positionH>
                <wp:positionV relativeFrom="paragraph">
                  <wp:posOffset>478155</wp:posOffset>
                </wp:positionV>
                <wp:extent cx="609600" cy="3559175"/>
                <wp:effectExtent l="0" t="0" r="1905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55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5B6920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4.00</w:t>
                            </w:r>
                          </w:p>
                          <w:p w14:paraId="22DCE238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4.00</w:t>
                            </w:r>
                          </w:p>
                          <w:p w14:paraId="0EDF3FE9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3.00</w:t>
                            </w:r>
                          </w:p>
                          <w:p w14:paraId="25A37EA6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3.50</w:t>
                            </w:r>
                          </w:p>
                          <w:p w14:paraId="0C3E7834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3.50</w:t>
                            </w:r>
                          </w:p>
                          <w:p w14:paraId="53962AD2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6.25</w:t>
                            </w:r>
                          </w:p>
                          <w:p w14:paraId="42F5A284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6.25</w:t>
                            </w:r>
                          </w:p>
                          <w:p w14:paraId="64686ED4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6.25</w:t>
                            </w:r>
                          </w:p>
                          <w:p w14:paraId="1570A2CB" w14:textId="77777777" w:rsidR="00933FA9" w:rsidRDefault="00933FA9" w:rsidP="00933FA9">
                            <w:pPr>
                              <w:pStyle w:val="NormalWeb"/>
                            </w:pPr>
                            <w:r>
                              <w:t>£4.00</w:t>
                            </w:r>
                          </w:p>
                          <w:p w14:paraId="524151D3" w14:textId="676EE09A" w:rsidR="00A27969" w:rsidRDefault="00933FA9" w:rsidP="00933FA9">
                            <w:pPr>
                              <w:pStyle w:val="NormalWeb"/>
                            </w:pPr>
                            <w:r>
                              <w:t>£4.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5FCF8" id="_x0000_s1031" type="#_x0000_t202" style="position:absolute;margin-left:200.55pt;margin-top:37.65pt;width:48pt;height:280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" strokecolor="white [3212]">
                <v:textbox>
                  <w:txbxContent>
                    <w:p w14:paraId="595B6920" w14:textId="77777777" w:rsidR="00933FA9" w:rsidRDefault="00933FA9" w:rsidP="00933FA9">
                      <w:pPr>
                        <w:pStyle w:val="NormalWeb"/>
                      </w:pPr>
                      <w:r>
                        <w:t>£4.00</w:t>
                      </w:r>
                    </w:p>
                    <w:p w14:paraId="22DCE238" w14:textId="77777777" w:rsidR="00933FA9" w:rsidRDefault="00933FA9" w:rsidP="00933FA9">
                      <w:pPr>
                        <w:pStyle w:val="NormalWeb"/>
                      </w:pPr>
                      <w:r>
                        <w:t>£4.00</w:t>
                      </w:r>
                    </w:p>
                    <w:p w14:paraId="0EDF3FE9" w14:textId="77777777" w:rsidR="00933FA9" w:rsidRDefault="00933FA9" w:rsidP="00933FA9">
                      <w:pPr>
                        <w:pStyle w:val="NormalWeb"/>
                      </w:pPr>
                      <w:r>
                        <w:t>£3.00</w:t>
                      </w:r>
                    </w:p>
                    <w:p w14:paraId="25A37EA6" w14:textId="77777777" w:rsidR="00933FA9" w:rsidRDefault="00933FA9" w:rsidP="00933FA9">
                      <w:pPr>
                        <w:pStyle w:val="NormalWeb"/>
                      </w:pPr>
                      <w:r>
                        <w:t>£3.50</w:t>
                      </w:r>
                    </w:p>
                    <w:p w14:paraId="0C3E7834" w14:textId="77777777" w:rsidR="00933FA9" w:rsidRDefault="00933FA9" w:rsidP="00933FA9">
                      <w:pPr>
                        <w:pStyle w:val="NormalWeb"/>
                      </w:pPr>
                      <w:r>
                        <w:t>£3.50</w:t>
                      </w:r>
                    </w:p>
                    <w:p w14:paraId="53962AD2" w14:textId="77777777" w:rsidR="00933FA9" w:rsidRDefault="00933FA9" w:rsidP="00933FA9">
                      <w:pPr>
                        <w:pStyle w:val="NormalWeb"/>
                      </w:pPr>
                      <w:r>
                        <w:t>£6.25</w:t>
                      </w:r>
                    </w:p>
                    <w:p w14:paraId="42F5A284" w14:textId="77777777" w:rsidR="00933FA9" w:rsidRDefault="00933FA9" w:rsidP="00933FA9">
                      <w:pPr>
                        <w:pStyle w:val="NormalWeb"/>
                      </w:pPr>
                      <w:r>
                        <w:t>£6.25</w:t>
                      </w:r>
                    </w:p>
                    <w:p w14:paraId="64686ED4" w14:textId="77777777" w:rsidR="00933FA9" w:rsidRDefault="00933FA9" w:rsidP="00933FA9">
                      <w:pPr>
                        <w:pStyle w:val="NormalWeb"/>
                      </w:pPr>
                      <w:r>
                        <w:t>£6.25</w:t>
                      </w:r>
                    </w:p>
                    <w:p w14:paraId="1570A2CB" w14:textId="77777777" w:rsidR="00933FA9" w:rsidRDefault="00933FA9" w:rsidP="00933FA9">
                      <w:pPr>
                        <w:pStyle w:val="NormalWeb"/>
                      </w:pPr>
                      <w:r>
                        <w:t>£4.00</w:t>
                      </w:r>
                    </w:p>
                    <w:p w14:paraId="524151D3" w14:textId="676EE09A" w:rsidR="00A27969" w:rsidRDefault="00933FA9" w:rsidP="00933FA9">
                      <w:pPr>
                        <w:pStyle w:val="NormalWeb"/>
                      </w:pPr>
                      <w:r>
                        <w:t>£4.0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11DC3D77" wp14:editId="3E08E6B6">
                <wp:simplePos x="0" y="0"/>
                <wp:positionH relativeFrom="margin">
                  <wp:posOffset>4909185</wp:posOffset>
                </wp:positionH>
                <wp:positionV relativeFrom="paragraph">
                  <wp:posOffset>488950</wp:posOffset>
                </wp:positionV>
                <wp:extent cx="609600" cy="44196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441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BE3248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4.00</w:t>
                            </w:r>
                          </w:p>
                          <w:p w14:paraId="799BF2DB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6.50</w:t>
                            </w:r>
                          </w:p>
                          <w:p w14:paraId="6EC0C1C1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6.50</w:t>
                            </w:r>
                          </w:p>
                          <w:p w14:paraId="73D5EF3D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6.50</w:t>
                            </w:r>
                          </w:p>
                          <w:p w14:paraId="7147E72D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6.50</w:t>
                            </w:r>
                          </w:p>
                          <w:p w14:paraId="6E7C9877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6.50</w:t>
                            </w:r>
                          </w:p>
                          <w:p w14:paraId="3CF1F575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2.50</w:t>
                            </w:r>
                          </w:p>
                          <w:p w14:paraId="29625675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2.50</w:t>
                            </w:r>
                          </w:p>
                          <w:p w14:paraId="3C9B8EE3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2.50</w:t>
                            </w:r>
                          </w:p>
                          <w:p w14:paraId="36C55FC6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2.50</w:t>
                            </w:r>
                          </w:p>
                          <w:p w14:paraId="4CF80971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3.50</w:t>
                            </w:r>
                          </w:p>
                          <w:p w14:paraId="628F1E13" w14:textId="77777777" w:rsidR="00AF40B2" w:rsidRDefault="00AF40B2" w:rsidP="00AF40B2">
                            <w:pPr>
                              <w:pStyle w:val="NormalWeb"/>
                            </w:pPr>
                            <w:r>
                              <w:t>£3.50</w:t>
                            </w:r>
                          </w:p>
                          <w:p w14:paraId="6B7804EC" w14:textId="7F86F050" w:rsidR="00972A2B" w:rsidRDefault="00972A2B" w:rsidP="00972A2B">
                            <w:pPr>
                              <w:pStyle w:val="NormalWeb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C3D77" id="_x0000_s1032" type="#_x0000_t202" style="position:absolute;margin-left:386.55pt;margin-top:38.5pt;width:48pt;height:34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" strokecolor="white [3212]">
                <v:textbox>
                  <w:txbxContent>
                    <w:p w14:paraId="76BE3248" w14:textId="77777777" w:rsidR="00AF40B2" w:rsidRDefault="00AF40B2" w:rsidP="00AF40B2">
                      <w:pPr>
                        <w:pStyle w:val="NormalWeb"/>
                      </w:pPr>
                      <w:r>
                        <w:t>£4.00</w:t>
                      </w:r>
                    </w:p>
                    <w:p w14:paraId="799BF2DB" w14:textId="77777777" w:rsidR="00AF40B2" w:rsidRDefault="00AF40B2" w:rsidP="00AF40B2">
                      <w:pPr>
                        <w:pStyle w:val="NormalWeb"/>
                      </w:pPr>
                      <w:r>
                        <w:t>£6.50</w:t>
                      </w:r>
                    </w:p>
                    <w:p w14:paraId="6EC0C1C1" w14:textId="77777777" w:rsidR="00AF40B2" w:rsidRDefault="00AF40B2" w:rsidP="00AF40B2">
                      <w:pPr>
                        <w:pStyle w:val="NormalWeb"/>
                      </w:pPr>
                      <w:r>
                        <w:t>£6.50</w:t>
                      </w:r>
                    </w:p>
                    <w:p w14:paraId="73D5EF3D" w14:textId="77777777" w:rsidR="00AF40B2" w:rsidRDefault="00AF40B2" w:rsidP="00AF40B2">
                      <w:pPr>
                        <w:pStyle w:val="NormalWeb"/>
                      </w:pPr>
                      <w:r>
                        <w:t>£6.50</w:t>
                      </w:r>
                    </w:p>
                    <w:p w14:paraId="7147E72D" w14:textId="77777777" w:rsidR="00AF40B2" w:rsidRDefault="00AF40B2" w:rsidP="00AF40B2">
                      <w:pPr>
                        <w:pStyle w:val="NormalWeb"/>
                      </w:pPr>
                      <w:r>
                        <w:t>£6.50</w:t>
                      </w:r>
                    </w:p>
                    <w:p w14:paraId="6E7C9877" w14:textId="77777777" w:rsidR="00AF40B2" w:rsidRDefault="00AF40B2" w:rsidP="00AF40B2">
                      <w:pPr>
                        <w:pStyle w:val="NormalWeb"/>
                      </w:pPr>
                      <w:r>
                        <w:t>£6.50</w:t>
                      </w:r>
                    </w:p>
                    <w:p w14:paraId="3CF1F575" w14:textId="77777777" w:rsidR="00AF40B2" w:rsidRDefault="00AF40B2" w:rsidP="00AF40B2">
                      <w:pPr>
                        <w:pStyle w:val="NormalWeb"/>
                      </w:pPr>
                      <w:r>
                        <w:t>£2.50</w:t>
                      </w:r>
                    </w:p>
                    <w:p w14:paraId="29625675" w14:textId="77777777" w:rsidR="00AF40B2" w:rsidRDefault="00AF40B2" w:rsidP="00AF40B2">
                      <w:pPr>
                        <w:pStyle w:val="NormalWeb"/>
                      </w:pPr>
                      <w:r>
                        <w:t>£2.50</w:t>
                      </w:r>
                    </w:p>
                    <w:p w14:paraId="3C9B8EE3" w14:textId="77777777" w:rsidR="00AF40B2" w:rsidRDefault="00AF40B2" w:rsidP="00AF40B2">
                      <w:pPr>
                        <w:pStyle w:val="NormalWeb"/>
                      </w:pPr>
                      <w:r>
                        <w:t>£2.50</w:t>
                      </w:r>
                    </w:p>
                    <w:p w14:paraId="36C55FC6" w14:textId="77777777" w:rsidR="00AF40B2" w:rsidRDefault="00AF40B2" w:rsidP="00AF40B2">
                      <w:pPr>
                        <w:pStyle w:val="NormalWeb"/>
                      </w:pPr>
                      <w:r>
                        <w:t>£2.50</w:t>
                      </w:r>
                    </w:p>
                    <w:p w14:paraId="4CF80971" w14:textId="77777777" w:rsidR="00AF40B2" w:rsidRDefault="00AF40B2" w:rsidP="00AF40B2">
                      <w:pPr>
                        <w:pStyle w:val="NormalWeb"/>
                      </w:pPr>
                      <w:r>
                        <w:t>£3.50</w:t>
                      </w:r>
                    </w:p>
                    <w:p w14:paraId="628F1E13" w14:textId="77777777" w:rsidR="00AF40B2" w:rsidRDefault="00AF40B2" w:rsidP="00AF40B2">
                      <w:pPr>
                        <w:pStyle w:val="NormalWeb"/>
                      </w:pPr>
                      <w:r>
                        <w:t>£3.50</w:t>
                      </w:r>
                    </w:p>
                    <w:p w14:paraId="6B7804EC" w14:textId="7F86F050" w:rsidR="00972A2B" w:rsidRDefault="00972A2B" w:rsidP="00972A2B">
                      <w:pPr>
                        <w:pStyle w:val="NormalWeb"/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BD7E632" wp14:editId="6B5C3EA4">
                <wp:simplePos x="0" y="0"/>
                <wp:positionH relativeFrom="margin">
                  <wp:posOffset>1088390</wp:posOffset>
                </wp:positionH>
                <wp:positionV relativeFrom="paragraph">
                  <wp:posOffset>9525</wp:posOffset>
                </wp:positionV>
                <wp:extent cx="2089785" cy="391795"/>
                <wp:effectExtent l="0" t="0" r="24765" b="2730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785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2F358" w14:textId="7DA65417" w:rsidR="00933FA9" w:rsidRPr="00933FA9" w:rsidRDefault="00933FA9" w:rsidP="00933FA9">
                            <w:pPr>
                              <w:pStyle w:val="NormalWeb"/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</w:pPr>
                            <w:r w:rsidRPr="00933FA9"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  <w:t>SI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7E632" id="_x0000_s1033" type="#_x0000_t202" style="position:absolute;margin-left:85.7pt;margin-top:.75pt;width:164.55pt;height:30.8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" strokecolor="white [3212]">
                <v:textbox>
                  <w:txbxContent>
                    <w:p w14:paraId="4152F358" w14:textId="7DA65417" w:rsidR="00933FA9" w:rsidRPr="00933FA9" w:rsidRDefault="00933FA9" w:rsidP="00933FA9">
                      <w:pPr>
                        <w:pStyle w:val="NormalWeb"/>
                        <w:rPr>
                          <w:rFonts w:ascii="Manchego Black" w:hAnsi="Manchego Black"/>
                          <w:sz w:val="44"/>
                          <w:szCs w:val="44"/>
                        </w:rPr>
                      </w:pPr>
                      <w:r w:rsidRPr="00933FA9">
                        <w:rPr>
                          <w:rFonts w:ascii="Manchego Black" w:hAnsi="Manchego Black"/>
                          <w:sz w:val="44"/>
                          <w:szCs w:val="44"/>
                        </w:rPr>
                        <w:t>SIDE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F40B2" w:rsidRPr="00454960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GB"/>
          <w14:ligatures w14:val="non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DBEB0F6" wp14:editId="4CDC05A0">
                <wp:simplePos x="0" y="0"/>
                <wp:positionH relativeFrom="margin">
                  <wp:posOffset>3276146</wp:posOffset>
                </wp:positionH>
                <wp:positionV relativeFrom="paragraph">
                  <wp:posOffset>9706</wp:posOffset>
                </wp:positionV>
                <wp:extent cx="2089785" cy="391795"/>
                <wp:effectExtent l="0" t="0" r="24765" b="2730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9785" cy="3917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E42527" w14:textId="3223FE55" w:rsidR="00933FA9" w:rsidRPr="00933FA9" w:rsidRDefault="00933FA9" w:rsidP="00933FA9">
                            <w:pPr>
                              <w:pStyle w:val="NormalWeb"/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="Manchego Black" w:hAnsi="Manchego Black"/>
                                <w:sz w:val="44"/>
                                <w:szCs w:val="44"/>
                              </w:rPr>
                              <w:t>DRINK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BEB0F6" id="Text Box 3" o:spid="_x0000_s1034" type="#_x0000_t202" style="position:absolute;margin-left:257.95pt;margin-top:.75pt;width:164.55pt;height:30.8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" strokecolor="white [3212]">
                <v:textbox>
                  <w:txbxContent>
                    <w:p w14:paraId="06E42527" w14:textId="3223FE55" w:rsidR="00933FA9" w:rsidRPr="00933FA9" w:rsidRDefault="00933FA9" w:rsidP="00933FA9">
                      <w:pPr>
                        <w:pStyle w:val="NormalWeb"/>
                        <w:rPr>
                          <w:rFonts w:ascii="Manchego Black" w:hAnsi="Manchego Black"/>
                          <w:sz w:val="44"/>
                          <w:szCs w:val="44"/>
                        </w:rPr>
                      </w:pPr>
                      <w:r>
                        <w:rPr>
                          <w:rFonts w:ascii="Manchego Black" w:hAnsi="Manchego Black"/>
                          <w:sz w:val="44"/>
                          <w:szCs w:val="44"/>
                        </w:rPr>
                        <w:t>DRINK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411D8E" w:rsidRPr="00A27969" w:rsidSect="0045496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chego Black">
    <w:panose1 w:val="00000000000000000000"/>
    <w:charset w:val="00"/>
    <w:family w:val="modern"/>
    <w:notTrueType/>
    <w:pitch w:val="variable"/>
    <w:sig w:usb0="8000002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TU1szA2tDQyNTFU0lEKTi0uzszPAykwqgUA6k8wliwAAAA="/>
  </w:docVars>
  <w:rsids>
    <w:rsidRoot w:val="00A55286"/>
    <w:rsid w:val="000E250B"/>
    <w:rsid w:val="00397ED1"/>
    <w:rsid w:val="00411D8E"/>
    <w:rsid w:val="00454960"/>
    <w:rsid w:val="007019EF"/>
    <w:rsid w:val="00933FA9"/>
    <w:rsid w:val="00972A2B"/>
    <w:rsid w:val="00A27969"/>
    <w:rsid w:val="00A55286"/>
    <w:rsid w:val="00AF40B2"/>
    <w:rsid w:val="00CA7393"/>
    <w:rsid w:val="00DF1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D0FA4"/>
  <w15:chartTrackingRefBased/>
  <w15:docId w15:val="{148379D6-9A55-4095-87FC-002DED19AD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DF183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GB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DF183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F1831"/>
    <w:rPr>
      <w:rFonts w:ascii="Times New Roman" w:eastAsia="Times New Roman" w:hAnsi="Times New Roman" w:cs="Times New Roman"/>
      <w:b/>
      <w:bCs/>
      <w:kern w:val="0"/>
      <w:sz w:val="36"/>
      <w:szCs w:val="36"/>
      <w:lang w:eastAsia="en-GB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DF1831"/>
    <w:rPr>
      <w:rFonts w:ascii="Times New Roman" w:eastAsia="Times New Roman" w:hAnsi="Times New Roman" w:cs="Times New Roman"/>
      <w:b/>
      <w:bCs/>
      <w:kern w:val="0"/>
      <w:sz w:val="27"/>
      <w:szCs w:val="27"/>
      <w:lang w:eastAsia="en-GB"/>
      <w14:ligatures w14:val="none"/>
    </w:rPr>
  </w:style>
  <w:style w:type="paragraph" w:styleId="NormalWeb">
    <w:name w:val="Normal (Web)"/>
    <w:basedOn w:val="Normal"/>
    <w:uiPriority w:val="99"/>
    <w:unhideWhenUsed/>
    <w:rsid w:val="00DF18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customStyle="1" w:styleId="burgdesc">
    <w:name w:val="burg_desc"/>
    <w:basedOn w:val="Normal"/>
    <w:rsid w:val="000E25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01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14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750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6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1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435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283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68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3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3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8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7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s, Philip</dc:creator>
  <cp:keywords/>
  <dc:description/>
  <cp:lastModifiedBy>Roberts, Philip</cp:lastModifiedBy>
  <cp:revision>11</cp:revision>
  <dcterms:created xsi:type="dcterms:W3CDTF">2023-03-11T21:58:00Z</dcterms:created>
  <dcterms:modified xsi:type="dcterms:W3CDTF">2023-03-11T22:11:00Z</dcterms:modified>
</cp:coreProperties>
</file>